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F01854" w14:textId="3A55CD8C" w:rsidR="00C630E8" w:rsidRDefault="0082567D">
      <w:r>
        <w:t>Déb : 16 :00</w:t>
      </w:r>
      <w:r w:rsidR="00C630E8">
        <w:t xml:space="preserve"> sur La métropolisation, un processus mondial différencié</w:t>
      </w:r>
    </w:p>
    <w:p w14:paraId="08BB3FD7" w14:textId="0372599B" w:rsidR="00C630E8" w:rsidRDefault="00C630E8">
      <w:r>
        <w:t>Chap 1 : l’échelle mondiale.</w:t>
      </w:r>
      <w:bookmarkStart w:id="0" w:name="_GoBack"/>
      <w:bookmarkEnd w:id="0"/>
    </w:p>
    <w:sectPr w:rsidR="00C630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rM0NjE1MjA3M7VQ0lEKTi0uzszPAykwrAUAv+K9vCwAAAA="/>
  </w:docVars>
  <w:rsids>
    <w:rsidRoot w:val="00642707"/>
    <w:rsid w:val="00115C1F"/>
    <w:rsid w:val="00642707"/>
    <w:rsid w:val="0070443F"/>
    <w:rsid w:val="0082567D"/>
    <w:rsid w:val="00A73A62"/>
    <w:rsid w:val="00B0531E"/>
    <w:rsid w:val="00C630E8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0A5A78"/>
  <w15:chartTrackingRefBased/>
  <w15:docId w15:val="{BADFC3F4-1D4A-4E79-BAD6-DBB1DF8ED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6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19-11-05T14:15:00Z</dcterms:created>
  <dcterms:modified xsi:type="dcterms:W3CDTF">2019-11-05T15:11:00Z</dcterms:modified>
</cp:coreProperties>
</file>